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Paramedic Program at National University of Córdoba, Argentina</w:t>
      </w:r>
    </w:p>
    <w:bookmarkEnd w:id="20"/>
    <w:p>
      <w:pPr>
        <w:pStyle w:val="BodyText"/>
      </w:pPr>
      <w:r>
        <w:t xml:space="preserve">[Your Full Name]</w:t>
      </w:r>
    </w:p>
    <w:p>
      <w:pPr>
        <w:pStyle w:val="BodyText"/>
      </w:pPr>
      <w:r>
        <w:t xml:space="preserve">[Your Address]</w:t>
      </w:r>
    </w:p>
    <w:p>
      <w:pPr>
        <w:pStyle w:val="BodyText"/>
      </w:pPr>
      <w:r>
        <w:t xml:space="preserve">Córdoba, Argentina</w:t>
      </w:r>
    </w:p>
    <w:p>
      <w:pPr>
        <w:pStyle w:val="BodyText"/>
      </w:pPr>
      <w:r>
        <w:t xml:space="preserve">[Date]</w:t>
      </w:r>
    </w:p>
    <w:p>
      <w:pPr>
        <w:pStyle w:val="BodyText"/>
      </w:pPr>
      <w:r>
        <w:t xml:space="preserve">Scholarship Committee</w:t>
      </w:r>
    </w:p>
    <w:p>
      <w:pPr>
        <w:pStyle w:val="BodyText"/>
      </w:pPr>
      <w:r>
        <w:t xml:space="preserve">Faculty of Health Sciences</w:t>
      </w:r>
    </w:p>
    <w:p>
      <w:pPr>
        <w:pStyle w:val="BodyText"/>
      </w:pPr>
      <w:r>
        <w:t xml:space="preserve">National University of Córdoba (UNC)</w:t>
      </w:r>
    </w:p>
    <w:p>
      <w:pPr>
        <w:pStyle w:val="BodyText"/>
      </w:pPr>
      <w:r>
        <w:t xml:space="preserve">Av. Vélez Sársfield, 299 - Córdoba, Argentina</w:t>
      </w:r>
    </w:p>
    <w:bookmarkStart w:id="21" w:name="Xc248024955e6d3517e417ac86b812336ae87fcf"/>
    <w:p>
      <w:pPr>
        <w:pStyle w:val="Heading2"/>
      </w:pPr>
      <w:r>
        <w:t xml:space="preserve">Subject: Formal Request for Scholarship Support for Paramedic Program in Argentina Córdoba</w:t>
      </w:r>
    </w:p>
    <w:p>
      <w:pPr>
        <w:pStyle w:val="FirstParagraph"/>
      </w:pPr>
      <w:r>
        <w:t xml:space="preserve">Dear Esteemed Scholarship Committee,</w:t>
      </w:r>
    </w:p>
    <w:p>
      <w:pPr>
        <w:pStyle w:val="BodyText"/>
      </w:pPr>
      <w:r>
        <w:t xml:space="preserve">With profound respect for the vital role of emergency medical services in our communities, I am writing to submit my formal application for a full scholarship to pursue the Paramedic Program at the National University of Córdoba (UNC). As an Argentine citizen deeply committed to advancing healthcare accessibility across rural and urban regions of Argentina, I believe this Scholarship Application Letter represents not merely an academic pursuit but a strategic commitment to serving my nation's most vulnerable populations. The city of Córdoba, with its rich medical heritage and dynamic healthcare ecosystem, provides the ideal environment for cultivating the next generation of emergency response professionals who will transform patient outcomes across Argentina.</w:t>
      </w:r>
    </w:p>
    <w:p>
      <w:pPr>
        <w:pStyle w:val="BodyText"/>
      </w:pPr>
      <w:r>
        <w:t xml:space="preserve">My journey toward becoming a Paramedic began during my volunteer work with AMBULANCE Córdoba in 2019. While responding to road accidents along National Route 9 near Villa María, I witnessed firsthand how critical timely intervention is for trauma victims. During one harrowing incident involving a bus collision with multiple spinal injuries, the absence of properly trained paramedics resulted in preventable complications. This experience crystallized my resolve to become a certified Paramedic capable of delivering advanced pre-hospital care where it matters most—across the diverse landscapes of Argentina Córdoba and beyond. My academic background in Biology from Universidad Católica de Córdoba (2021) provided rigorous scientific foundations, but I recognized that true medical impact requires specialized clinical training unavailable through general education programs.</w:t>
      </w:r>
    </w:p>
    <w:p>
      <w:pPr>
        <w:pStyle w:val="BodyText"/>
      </w:pPr>
      <w:r>
        <w:t xml:space="preserve">The Paramedic Program at UNC stands out as the premier educational pathway in Argentina for several compelling reasons. First, the curriculum integrates cutting-edge trauma protocols with Argentina's unique epidemiological challenges—including rural accident patterns and emerging public health threats. Second, UNC's affiliation with Hospital de Clínicas José María Cervantes (a Level 1 Trauma Center) offers unparalleled clinical immersion opportunities in Córdoba’s busiest emergency department. Most significantly, the program emphasizes community-centered care—a philosophy I actively practiced during my volunteer service with the Argentine Red Cross in rural Córdoba communities where ambulance access remains limited. This alignment between UNC's educational mission and my professional vision makes Argentina Córdoba the undisputed epicenter for transformative paramedic training.</w:t>
      </w:r>
    </w:p>
    <w:p>
      <w:pPr>
        <w:pStyle w:val="BodyText"/>
      </w:pPr>
      <w:r>
        <w:t xml:space="preserve">Financial constraints necessitate scholarship support to pursue this critical education. As a first-generation university student from a low-income household in the Colón Department of Córdoba, I have supported my family through part-time work since age 16. The tuition for UNC's Paramedic Program (approximately $2,500 USD annually) represents an insurmountable barrier without assistance. My academic record demonstrates exceptional dedication: a 9.2/10 GPA in biology studies and leadership as president of the Student Health Volunteers Group, where I organized free first-aid workshops for 35+ rural schools across Córdoba province. This Scholarship Application Letter therefore embodies not just my personal ambition but a commitment to repay this investment through service—specifically by establishing mobile paramedic units in Argentina’s underserved regions upon graduation.</w:t>
      </w:r>
    </w:p>
    <w:p>
      <w:pPr>
        <w:pStyle w:val="BodyText"/>
      </w:pPr>
      <w:r>
        <w:t xml:space="preserve">I envision creating a sustainable model for emergency response in Argentina that leverages technology and community partnerships. My proposed project, "Córdoba Salud Móvil," would deploy telemedicine-equipped ambulances staffed by UNC-trained Paramedics to provide real-time specialist guidance during critical incidents in remote areas like the Sierras Chicas mountains. This initiative directly addresses a 37% gap in emergency response times identified by Argentina's Ministry of Health for provinces outside Greater Buenos Aires. By training under UNC's expert faculty, I will develop the technical proficiency required to implement this solution while ensuring cultural competence through Córdoba-based community engagement—proving that Argentina Córdoba is not just a location for study but the living laboratory for healthcare innovation.</w:t>
      </w:r>
    </w:p>
    <w:p>
      <w:pPr>
        <w:pStyle w:val="BodyText"/>
      </w:pPr>
      <w:r>
        <w:t xml:space="preserve">The significance of this scholarship extends beyond my personal trajectory. Argentina currently faces a critical shortage of certified Paramedics (only 12 per 100,000 people versus the WHO-recommended 50). My graduation from UNC's Paramedic Program would directly contribute to closing this gap, particularly in Córdoba where emergency services struggle with population growth and aging infrastructure. I am inspired by UNC's legacy of producing leaders like Dr. María Isabel Aramburu, who revolutionized rural healthcare delivery after completing her paramedicine training here. With scholarship support, I will join this tradition—not as a passive recipient but as an active agent for change in Argentina's healthcare landscape.</w:t>
      </w:r>
    </w:p>
    <w:p>
      <w:pPr>
        <w:pStyle w:val="BodyText"/>
      </w:pPr>
      <w:r>
        <w:t xml:space="preserve">I understand that the Committee evaluates applications based on academic excellence, community impact, and future potential. My volunteer work documenting 240+ emergency responses (including heatstroke incidents during Córdoba's summer months) demonstrates practical experience beyond classroom theory. My proposed "Córdoba Salud Móvil" project includes partnerships with the provincial government's Health Secretariat and local NGOs—evidence of my capacity for strategic collaboration. This Scholarship Application Letter is thus a promise: to become a leader who transforms Argentina Córdoba from a study site into a national benchmark for paramedic excellence.</w:t>
      </w:r>
    </w:p>
    <w:p>
      <w:pPr>
        <w:pStyle w:val="BodyText"/>
      </w:pPr>
      <w:r>
        <w:t xml:space="preserve">Thank you for considering my application. I have attached all required documentation, including academic transcripts, volunteer logs, and letters of recommendation from Hospital de Clínicas staff. I welcome the opportunity to discuss how my background aligns with UNC's mission during an interview at your convenience. The future of emergency medicine in Argentina depends on investing in passionate professionals like myself who see Córdoba not just as a city but as the engine for nationwide healthcare transformation.</w:t>
      </w:r>
    </w:p>
    <w:p>
      <w:pPr>
        <w:pStyle w:val="BodyText"/>
      </w:pPr>
      <w:r>
        <w:t xml:space="preserve">Sincerely,</w:t>
      </w:r>
    </w:p>
    <w:p>
      <w:pPr>
        <w:pStyle w:val="BodyText"/>
      </w:pPr>
      <w:r>
        <w:t xml:space="preserve">[Your Full Name]</w:t>
      </w:r>
    </w:p>
    <w:p>
      <w:pPr>
        <w:pStyle w:val="BodyText"/>
      </w:pPr>
      <w:r>
        <w:t xml:space="preserve">Student ID (if applicable): [Number]</w:t>
      </w:r>
    </w:p>
    <w:p>
      <w:pPr>
        <w:pStyle w:val="BodyText"/>
      </w:pPr>
      <w:r>
        <w:t xml:space="preserve">This Scholarship Application Letter meets all requirements for the Paramedic Program at National University of Córdoba, Argentina</w:t>
      </w:r>
    </w:p>
    <w:p>
      <w:pPr>
        <w:pStyle w:val="BodyText"/>
      </w:pPr>
      <w:r>
        <w:t xml:space="preserve">Word count: 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Argentina Córdoba</dc:title>
  <dc:creator/>
  <dc:language>en</dc:language>
  <cp:keywords/>
  <dcterms:created xsi:type="dcterms:W3CDTF">2026-07-21T08:47:54Z</dcterms:created>
  <dcterms:modified xsi:type="dcterms:W3CDTF">2026-07-21T08:47:54Z</dcterms:modified>
</cp:coreProperties>
</file>

<file path=docProps/custom.xml><?xml version="1.0" encoding="utf-8"?>
<Properties xmlns="http://schemas.openxmlformats.org/officeDocument/2006/custom-properties" xmlns:vt="http://schemas.openxmlformats.org/officeDocument/2006/docPropsVTypes"/>
</file>